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rPr>
          <w:bCs/>
          <w:b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was true for an ANOVA?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rPr>
          <w:bCs/>
          <w:b/>
        </w:rPr>
        <w:t xml:space="preserve">If you reject</w:t>
      </w:r>
      <w:r>
        <w:rPr>
          <w:bCs/>
          <w:b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in an ANOVA what can you conclude?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3-05T01:40:43Z</dcterms:created>
  <dcterms:modified xsi:type="dcterms:W3CDTF">2023-03-05T0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